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0E56C7" w14:textId="669F3CFD" w:rsidR="009809E8" w:rsidRPr="004B36F8" w:rsidRDefault="009809E8" w:rsidP="00D85674">
      <w:pPr>
        <w:pStyle w:val="Heading1"/>
        <w:spacing w:before="120" w:after="240"/>
      </w:pPr>
      <w:r w:rsidRPr="004B36F8">
        <w:t>Education and Training Committee</w:t>
      </w:r>
      <w:r>
        <w:t xml:space="preserve"> Volunteer </w:t>
      </w:r>
      <w:r w:rsidRPr="004B36F8">
        <w:t xml:space="preserve">Application </w:t>
      </w:r>
    </w:p>
    <w:p w14:paraId="70BDAFD8" w14:textId="67B1AA6A" w:rsidR="009809E8" w:rsidRDefault="009809E8" w:rsidP="00D85674">
      <w:pPr>
        <w:spacing w:after="120" w:line="240" w:lineRule="auto"/>
      </w:pPr>
      <w:r>
        <w:t xml:space="preserve">Name:  </w:t>
      </w:r>
      <w:sdt>
        <w:sdtPr>
          <w:id w:val="-722680381"/>
          <w:placeholder>
            <w:docPart w:val="AE77AF2B78A4496E8C095435F594B505"/>
          </w:placeholder>
          <w:showingPlcHdr/>
        </w:sdtPr>
        <w:sdtEndPr/>
        <w:sdtContent>
          <w:bookmarkStart w:id="0" w:name="_GoBack"/>
          <w:r w:rsidRPr="001C1C16">
            <w:rPr>
              <w:color w:val="AEAAAA" w:themeColor="background2" w:themeShade="BF"/>
            </w:rPr>
            <w:t>Enter you First, Middle and Last Name Here</w:t>
          </w:r>
          <w:bookmarkEnd w:id="0"/>
        </w:sdtContent>
      </w:sdt>
    </w:p>
    <w:p w14:paraId="380FE7DB" w14:textId="77777777" w:rsidR="009809E8" w:rsidRDefault="009809E8" w:rsidP="00D85674">
      <w:pPr>
        <w:spacing w:after="120" w:line="240" w:lineRule="auto"/>
      </w:pPr>
      <w:r>
        <w:t xml:space="preserve">Phone No.:  </w:t>
      </w:r>
      <w:sdt>
        <w:sdtPr>
          <w:id w:val="628753148"/>
          <w:placeholder>
            <w:docPart w:val="D375497194224BC9B69C267DECF89691"/>
          </w:placeholder>
          <w:showingPlcHdr/>
        </w:sdtPr>
        <w:sdtEndPr/>
        <w:sdtContent>
          <w:r w:rsidRPr="001C1C16">
            <w:rPr>
              <w:color w:val="AEAAAA" w:themeColor="background2" w:themeShade="BF"/>
            </w:rPr>
            <w:t>Enter the Best Phone No. to reach you.</w:t>
          </w:r>
        </w:sdtContent>
      </w:sdt>
    </w:p>
    <w:p w14:paraId="553E9619" w14:textId="77777777" w:rsidR="009809E8" w:rsidRDefault="009809E8" w:rsidP="00D85674">
      <w:pPr>
        <w:spacing w:after="120" w:line="240" w:lineRule="auto"/>
      </w:pPr>
      <w:r>
        <w:t xml:space="preserve">Email: </w:t>
      </w:r>
      <w:sdt>
        <w:sdtPr>
          <w:id w:val="-633247978"/>
          <w:placeholder>
            <w:docPart w:val="FE59DA267E3E4C0381A1A0460831BDEA"/>
          </w:placeholder>
          <w:showingPlcHdr/>
        </w:sdtPr>
        <w:sdtEndPr/>
        <w:sdtContent>
          <w:r w:rsidRPr="001C1C16">
            <w:rPr>
              <w:rStyle w:val="PlaceholderText"/>
              <w:color w:val="AEAAAA" w:themeColor="background2" w:themeShade="BF"/>
            </w:rPr>
            <w:t>Enter your email address here.</w:t>
          </w:r>
        </w:sdtContent>
      </w:sdt>
    </w:p>
    <w:p w14:paraId="0B74E3BD" w14:textId="77777777" w:rsidR="009C0DF8" w:rsidRDefault="009C0DF8" w:rsidP="009809E8">
      <w:pPr>
        <w:pStyle w:val="Heading2"/>
      </w:pPr>
      <w:r>
        <w:t>Subcommittee Selection</w:t>
      </w:r>
    </w:p>
    <w:p w14:paraId="38798B08" w14:textId="2007F945" w:rsidR="009C0DF8" w:rsidRDefault="009C0DF8" w:rsidP="00D85674">
      <w:pPr>
        <w:spacing w:after="120" w:line="240" w:lineRule="auto"/>
      </w:pPr>
      <w:sdt>
        <w:sdtPr>
          <w:id w:val="262354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Online Course Work</w:t>
      </w:r>
    </w:p>
    <w:p w14:paraId="6CF294AB" w14:textId="0ECBA134" w:rsidR="009C0DF8" w:rsidRDefault="009C0DF8" w:rsidP="00D85674">
      <w:pPr>
        <w:spacing w:after="120" w:line="240" w:lineRule="auto"/>
      </w:pPr>
      <w:sdt>
        <w:sdtPr>
          <w:id w:val="3908501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Classroom Development and Training</w:t>
      </w:r>
    </w:p>
    <w:p w14:paraId="34F40748" w14:textId="1047556A" w:rsidR="009C0DF8" w:rsidRDefault="009C0DF8" w:rsidP="00D85674">
      <w:pPr>
        <w:spacing w:after="120" w:line="240" w:lineRule="auto"/>
      </w:pPr>
      <w:sdt>
        <w:sdtPr>
          <w:id w:val="21217964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rofessional Development</w:t>
      </w:r>
    </w:p>
    <w:p w14:paraId="55D468A6" w14:textId="1E518575" w:rsidR="009809E8" w:rsidRPr="00B75ECB" w:rsidRDefault="009809E8" w:rsidP="009809E8">
      <w:pPr>
        <w:pStyle w:val="Heading2"/>
      </w:pPr>
      <w:r w:rsidRPr="00B75ECB">
        <w:t>Desired Qualifications:</w:t>
      </w:r>
    </w:p>
    <w:p w14:paraId="50BF7CD3" w14:textId="77777777" w:rsidR="009809E8" w:rsidRPr="001C1C16" w:rsidRDefault="009809E8" w:rsidP="009809E8">
      <w:r>
        <w:t xml:space="preserve">Select all that apply  </w:t>
      </w:r>
    </w:p>
    <w:p w14:paraId="5D24804B" w14:textId="32953B9B" w:rsidR="009809E8" w:rsidRDefault="008A5F80" w:rsidP="009809E8">
      <w:pPr>
        <w:spacing w:after="120" w:line="240" w:lineRule="auto"/>
      </w:pPr>
      <w:sdt>
        <w:sdtPr>
          <w:id w:val="19364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0DF8">
            <w:rPr>
              <w:rFonts w:ascii="MS Gothic" w:eastAsia="MS Gothic" w:hAnsi="MS Gothic" w:hint="eastAsia"/>
            </w:rPr>
            <w:t>☐</w:t>
          </w:r>
        </w:sdtContent>
      </w:sdt>
      <w:r w:rsidR="009809E8">
        <w:t xml:space="preserve">  Instructional Design education, training, or experience; </w:t>
      </w:r>
    </w:p>
    <w:p w14:paraId="5C5AAEB0" w14:textId="77777777" w:rsidR="009809E8" w:rsidRDefault="008A5F80" w:rsidP="009809E8">
      <w:pPr>
        <w:spacing w:after="120" w:line="240" w:lineRule="auto"/>
      </w:pPr>
      <w:sdt>
        <w:sdtPr>
          <w:id w:val="948501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9E8">
            <w:rPr>
              <w:rFonts w:ascii="MS Gothic" w:eastAsia="MS Gothic" w:hAnsi="MS Gothic" w:hint="eastAsia"/>
            </w:rPr>
            <w:t>☐</w:t>
          </w:r>
        </w:sdtContent>
      </w:sdt>
      <w:r w:rsidR="009809E8">
        <w:t xml:space="preserve">  Instructor education, training, or experience; </w:t>
      </w:r>
    </w:p>
    <w:p w14:paraId="1DEC6FEE" w14:textId="77777777" w:rsidR="009809E8" w:rsidRDefault="008A5F80" w:rsidP="009809E8">
      <w:pPr>
        <w:spacing w:after="120" w:line="240" w:lineRule="auto"/>
      </w:pPr>
      <w:sdt>
        <w:sdtPr>
          <w:id w:val="910124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9E8">
            <w:rPr>
              <w:rFonts w:ascii="MS Gothic" w:eastAsia="MS Gothic" w:hAnsi="MS Gothic" w:hint="eastAsia"/>
            </w:rPr>
            <w:t>☐</w:t>
          </w:r>
        </w:sdtContent>
      </w:sdt>
      <w:r w:rsidR="009809E8">
        <w:t xml:space="preserve">  Knowledge on the development of learning goals, objectives, and outcomes; </w:t>
      </w:r>
    </w:p>
    <w:p w14:paraId="128EB6B6" w14:textId="77777777" w:rsidR="009809E8" w:rsidRDefault="008A5F80" w:rsidP="009809E8">
      <w:pPr>
        <w:spacing w:after="120" w:line="240" w:lineRule="auto"/>
      </w:pPr>
      <w:sdt>
        <w:sdtPr>
          <w:id w:val="209854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9E8">
            <w:rPr>
              <w:rFonts w:ascii="MS Gothic" w:eastAsia="MS Gothic" w:hAnsi="MS Gothic" w:hint="eastAsia"/>
            </w:rPr>
            <w:t>☐</w:t>
          </w:r>
        </w:sdtContent>
      </w:sdt>
      <w:r w:rsidR="009809E8">
        <w:t xml:space="preserve">  Understanding on the development of instructional content for classroom and online presentations</w:t>
      </w:r>
    </w:p>
    <w:p w14:paraId="08040EE8" w14:textId="77777777" w:rsidR="009809E8" w:rsidRDefault="009809E8" w:rsidP="009809E8">
      <w:pPr>
        <w:spacing w:after="120" w:line="240" w:lineRule="auto"/>
      </w:pPr>
      <w:r>
        <w:t xml:space="preserve">      (Microsoft PowerPoint)</w:t>
      </w:r>
      <w:r w:rsidRPr="006673A6">
        <w:t xml:space="preserve"> </w:t>
      </w:r>
    </w:p>
    <w:p w14:paraId="1EBC82E5" w14:textId="2F762675" w:rsidR="009809E8" w:rsidRDefault="008A5F80" w:rsidP="009809E8">
      <w:pPr>
        <w:spacing w:after="120" w:line="240" w:lineRule="auto"/>
      </w:pPr>
      <w:sdt>
        <w:sdtPr>
          <w:id w:val="656353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9E8">
            <w:rPr>
              <w:rFonts w:ascii="MS Gothic" w:eastAsia="MS Gothic" w:hAnsi="MS Gothic" w:hint="eastAsia"/>
            </w:rPr>
            <w:t>☐</w:t>
          </w:r>
        </w:sdtContent>
      </w:sdt>
      <w:r w:rsidR="009809E8">
        <w:t xml:space="preserve">  Evaluation of the delivery of instruction, curriculum, and educational program</w:t>
      </w:r>
    </w:p>
    <w:p w14:paraId="40F64FE7" w14:textId="77777777" w:rsidR="009809E8" w:rsidRPr="00D85674" w:rsidRDefault="009809E8" w:rsidP="009809E8">
      <w:pPr>
        <w:spacing w:after="120" w:line="240" w:lineRule="auto"/>
        <w:rPr>
          <w:b/>
          <w:bCs/>
        </w:rPr>
      </w:pPr>
      <w:r w:rsidRPr="00D85674">
        <w:rPr>
          <w:b/>
          <w:bCs/>
        </w:rPr>
        <w:t xml:space="preserve">Subject Matter Expert in the commissioning of the following system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7072F" w:rsidRPr="00372BB0" w14:paraId="1D96B036" w14:textId="77777777" w:rsidTr="00123552">
        <w:tc>
          <w:tcPr>
            <w:tcW w:w="4675" w:type="dxa"/>
          </w:tcPr>
          <w:p w14:paraId="773E6D36" w14:textId="77777777" w:rsidR="0007072F" w:rsidRPr="00372BB0" w:rsidRDefault="0007072F" w:rsidP="00123552">
            <w:pPr>
              <w:rPr>
                <w:b/>
              </w:rPr>
            </w:pPr>
            <w:r w:rsidRPr="00372BB0">
              <w:rPr>
                <w:b/>
              </w:rPr>
              <w:t>Systems</w:t>
            </w:r>
          </w:p>
        </w:tc>
        <w:tc>
          <w:tcPr>
            <w:tcW w:w="4675" w:type="dxa"/>
          </w:tcPr>
          <w:p w14:paraId="30F0B684" w14:textId="77777777" w:rsidR="0007072F" w:rsidRPr="00372BB0" w:rsidRDefault="0007072F" w:rsidP="00123552">
            <w:pPr>
              <w:rPr>
                <w:b/>
              </w:rPr>
            </w:pPr>
          </w:p>
        </w:tc>
      </w:tr>
      <w:tr w:rsidR="0007072F" w:rsidRPr="002E0260" w14:paraId="1A456864" w14:textId="77777777" w:rsidTr="00123552">
        <w:tc>
          <w:tcPr>
            <w:tcW w:w="4675" w:type="dxa"/>
          </w:tcPr>
          <w:p w14:paraId="38F2BB52" w14:textId="77777777" w:rsidR="0007072F" w:rsidRPr="002E0260" w:rsidRDefault="008A5F80" w:rsidP="00123552">
            <w:sdt>
              <w:sdtPr>
                <w:id w:val="200478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</w:t>
            </w:r>
            <w:r w:rsidR="0007072F" w:rsidRPr="002E0260">
              <w:t xml:space="preserve">HVAC </w:t>
            </w:r>
            <w:r w:rsidR="0007072F">
              <w:t xml:space="preserve">Systems &amp; Equipment  </w:t>
            </w:r>
          </w:p>
        </w:tc>
        <w:tc>
          <w:tcPr>
            <w:tcW w:w="4675" w:type="dxa"/>
          </w:tcPr>
          <w:p w14:paraId="5308F900" w14:textId="77777777" w:rsidR="0007072F" w:rsidRPr="002E0260" w:rsidRDefault="008A5F80" w:rsidP="00123552">
            <w:sdt>
              <w:sdtPr>
                <w:id w:val="-1882936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</w:t>
            </w:r>
            <w:r w:rsidR="0007072F" w:rsidRPr="002E0260">
              <w:t xml:space="preserve">Electrical </w:t>
            </w:r>
            <w:r w:rsidR="0007072F">
              <w:t xml:space="preserve">Systems &amp; </w:t>
            </w:r>
            <w:r w:rsidR="0007072F" w:rsidRPr="002E0260">
              <w:t>Equipment</w:t>
            </w:r>
          </w:p>
        </w:tc>
      </w:tr>
      <w:tr w:rsidR="0007072F" w:rsidRPr="002E0260" w14:paraId="72FB9317" w14:textId="77777777" w:rsidTr="00123552">
        <w:tc>
          <w:tcPr>
            <w:tcW w:w="4675" w:type="dxa"/>
          </w:tcPr>
          <w:p w14:paraId="73C293AD" w14:textId="77777777" w:rsidR="0007072F" w:rsidRPr="002E0260" w:rsidRDefault="008A5F80" w:rsidP="00123552">
            <w:sdt>
              <w:sdtPr>
                <w:id w:val="-112392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Domestic W</w:t>
            </w:r>
            <w:r w:rsidR="0007072F" w:rsidRPr="002E0260">
              <w:t>ater Systems</w:t>
            </w:r>
          </w:p>
        </w:tc>
        <w:tc>
          <w:tcPr>
            <w:tcW w:w="4675" w:type="dxa"/>
          </w:tcPr>
          <w:p w14:paraId="0AA83B67" w14:textId="77777777" w:rsidR="0007072F" w:rsidRPr="002E0260" w:rsidRDefault="008A5F80" w:rsidP="00123552">
            <w:sdt>
              <w:sdtPr>
                <w:id w:val="-206824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Lighting Controls &amp; </w:t>
            </w:r>
            <w:r w:rsidR="0007072F" w:rsidRPr="002E0260">
              <w:t>Daylighting</w:t>
            </w:r>
          </w:p>
        </w:tc>
      </w:tr>
      <w:tr w:rsidR="0007072F" w:rsidRPr="002E0260" w14:paraId="4F9BC00F" w14:textId="77777777" w:rsidTr="00123552">
        <w:tc>
          <w:tcPr>
            <w:tcW w:w="4675" w:type="dxa"/>
          </w:tcPr>
          <w:p w14:paraId="3846CDCB" w14:textId="77777777" w:rsidR="0007072F" w:rsidRPr="002E0260" w:rsidRDefault="008A5F80" w:rsidP="00123552">
            <w:pPr>
              <w:rPr>
                <w:rFonts w:ascii="MS Gothic" w:eastAsia="MS Gothic" w:hAnsi="MS Gothic"/>
              </w:rPr>
            </w:pPr>
            <w:sdt>
              <w:sdtPr>
                <w:id w:val="-46134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Fire Protection &amp; Life Safety Systems</w:t>
            </w:r>
          </w:p>
        </w:tc>
        <w:tc>
          <w:tcPr>
            <w:tcW w:w="4675" w:type="dxa"/>
          </w:tcPr>
          <w:p w14:paraId="0F51C914" w14:textId="77777777" w:rsidR="0007072F" w:rsidRPr="002E0260" w:rsidRDefault="008A5F80" w:rsidP="00123552">
            <w:pPr>
              <w:rPr>
                <w:rFonts w:ascii="MS Gothic" w:eastAsia="MS Gothic" w:hAnsi="MS Gothic"/>
              </w:rPr>
            </w:pPr>
            <w:sdt>
              <w:sdtPr>
                <w:id w:val="117668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Renewable Energy Systems</w:t>
            </w:r>
          </w:p>
        </w:tc>
      </w:tr>
      <w:tr w:rsidR="0007072F" w:rsidRPr="002E0260" w14:paraId="537508D1" w14:textId="77777777" w:rsidTr="00123552">
        <w:tc>
          <w:tcPr>
            <w:tcW w:w="4675" w:type="dxa"/>
          </w:tcPr>
          <w:p w14:paraId="2523D758" w14:textId="77777777" w:rsidR="0007072F" w:rsidRDefault="008A5F80" w:rsidP="00123552">
            <w:pPr>
              <w:rPr>
                <w:rFonts w:ascii="MS Gothic" w:eastAsia="MS Gothic" w:hAnsi="MS Gothic"/>
              </w:rPr>
            </w:pPr>
            <w:sdt>
              <w:sdtPr>
                <w:id w:val="-209353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Building Enclosure </w:t>
            </w:r>
          </w:p>
        </w:tc>
        <w:tc>
          <w:tcPr>
            <w:tcW w:w="4675" w:type="dxa"/>
          </w:tcPr>
          <w:p w14:paraId="6B0900EA" w14:textId="77777777" w:rsidR="0007072F" w:rsidRPr="00372BB0" w:rsidRDefault="0007072F" w:rsidP="00123552"/>
        </w:tc>
      </w:tr>
      <w:tr w:rsidR="0007072F" w:rsidRPr="00372BB0" w14:paraId="214E14D6" w14:textId="77777777" w:rsidTr="00123552">
        <w:tc>
          <w:tcPr>
            <w:tcW w:w="4675" w:type="dxa"/>
          </w:tcPr>
          <w:p w14:paraId="4BE024D9" w14:textId="77777777" w:rsidR="0007072F" w:rsidRPr="00372BB0" w:rsidRDefault="0007072F" w:rsidP="00123552">
            <w:pPr>
              <w:rPr>
                <w:rFonts w:eastAsia="MS Gothic"/>
                <w:b/>
              </w:rPr>
            </w:pPr>
            <w:r w:rsidRPr="00372BB0">
              <w:rPr>
                <w:rFonts w:eastAsia="MS Gothic"/>
                <w:b/>
              </w:rPr>
              <w:t>Process Commissioning</w:t>
            </w:r>
          </w:p>
        </w:tc>
        <w:tc>
          <w:tcPr>
            <w:tcW w:w="4675" w:type="dxa"/>
          </w:tcPr>
          <w:p w14:paraId="70F27A63" w14:textId="77777777" w:rsidR="0007072F" w:rsidRPr="00372BB0" w:rsidRDefault="0007072F" w:rsidP="00123552">
            <w:pPr>
              <w:rPr>
                <w:rFonts w:ascii="MS Gothic" w:eastAsia="MS Gothic" w:hAnsi="MS Gothic"/>
                <w:b/>
              </w:rPr>
            </w:pPr>
          </w:p>
        </w:tc>
      </w:tr>
      <w:tr w:rsidR="0007072F" w:rsidRPr="002E0260" w14:paraId="46E43204" w14:textId="77777777" w:rsidTr="00123552">
        <w:tc>
          <w:tcPr>
            <w:tcW w:w="4675" w:type="dxa"/>
          </w:tcPr>
          <w:p w14:paraId="4B822CBC" w14:textId="77777777" w:rsidR="0007072F" w:rsidRPr="002E0260" w:rsidRDefault="008A5F80" w:rsidP="00123552">
            <w:sdt>
              <w:sdtPr>
                <w:id w:val="9875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New Construction Commissioning  </w:t>
            </w:r>
          </w:p>
        </w:tc>
        <w:tc>
          <w:tcPr>
            <w:tcW w:w="4675" w:type="dxa"/>
          </w:tcPr>
          <w:p w14:paraId="5BFAFDB7" w14:textId="77777777" w:rsidR="0007072F" w:rsidRPr="002E0260" w:rsidRDefault="008A5F80" w:rsidP="00123552">
            <w:sdt>
              <w:sdtPr>
                <w:id w:val="1569223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Existing Building Commissioning</w:t>
            </w:r>
          </w:p>
        </w:tc>
      </w:tr>
      <w:tr w:rsidR="0007072F" w:rsidRPr="002E0260" w14:paraId="4CEB7F80" w14:textId="77777777" w:rsidTr="00123552">
        <w:tc>
          <w:tcPr>
            <w:tcW w:w="4675" w:type="dxa"/>
          </w:tcPr>
          <w:p w14:paraId="3B5FA9CE" w14:textId="77777777" w:rsidR="0007072F" w:rsidRPr="002E0260" w:rsidRDefault="008A5F80" w:rsidP="00123552">
            <w:sdt>
              <w:sdtPr>
                <w:id w:val="136077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Monitoring Based Commissioning  </w:t>
            </w:r>
          </w:p>
        </w:tc>
        <w:tc>
          <w:tcPr>
            <w:tcW w:w="4675" w:type="dxa"/>
          </w:tcPr>
          <w:p w14:paraId="60022252" w14:textId="77777777" w:rsidR="0007072F" w:rsidRPr="002E0260" w:rsidRDefault="008A5F80" w:rsidP="00123552">
            <w:sdt>
              <w:sdtPr>
                <w:id w:val="995698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Ongoing Commissioning</w:t>
            </w:r>
          </w:p>
        </w:tc>
      </w:tr>
      <w:tr w:rsidR="0007072F" w:rsidRPr="002E0260" w14:paraId="3B134CD1" w14:textId="77777777" w:rsidTr="00123552">
        <w:tc>
          <w:tcPr>
            <w:tcW w:w="4675" w:type="dxa"/>
          </w:tcPr>
          <w:p w14:paraId="018737EE" w14:textId="77777777" w:rsidR="0007072F" w:rsidRPr="00372BB0" w:rsidRDefault="0007072F" w:rsidP="00123552">
            <w:pPr>
              <w:rPr>
                <w:rFonts w:eastAsia="MS Gothic"/>
                <w:b/>
              </w:rPr>
            </w:pPr>
            <w:r w:rsidRPr="00372BB0">
              <w:rPr>
                <w:rFonts w:eastAsia="MS Gothic"/>
                <w:b/>
              </w:rPr>
              <w:t>Buil</w:t>
            </w:r>
            <w:r>
              <w:rPr>
                <w:rFonts w:eastAsia="MS Gothic"/>
                <w:b/>
              </w:rPr>
              <w:t>d</w:t>
            </w:r>
            <w:r w:rsidRPr="00372BB0">
              <w:rPr>
                <w:rFonts w:eastAsia="MS Gothic"/>
                <w:b/>
              </w:rPr>
              <w:t>ing Type</w:t>
            </w:r>
          </w:p>
        </w:tc>
        <w:tc>
          <w:tcPr>
            <w:tcW w:w="4675" w:type="dxa"/>
          </w:tcPr>
          <w:p w14:paraId="3B79648D" w14:textId="77777777" w:rsidR="0007072F" w:rsidRDefault="0007072F" w:rsidP="00123552">
            <w:pPr>
              <w:rPr>
                <w:rFonts w:ascii="MS Gothic" w:eastAsia="MS Gothic" w:hAnsi="MS Gothic"/>
              </w:rPr>
            </w:pPr>
          </w:p>
        </w:tc>
      </w:tr>
      <w:tr w:rsidR="0007072F" w:rsidRPr="002E0260" w14:paraId="02A62A1B" w14:textId="77777777" w:rsidTr="00123552">
        <w:tc>
          <w:tcPr>
            <w:tcW w:w="4675" w:type="dxa"/>
          </w:tcPr>
          <w:p w14:paraId="6E76B9D3" w14:textId="77777777" w:rsidR="0007072F" w:rsidRPr="002E0260" w:rsidRDefault="008A5F80" w:rsidP="00123552">
            <w:sdt>
              <w:sdtPr>
                <w:id w:val="-78682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Hospitals  </w:t>
            </w:r>
          </w:p>
        </w:tc>
        <w:tc>
          <w:tcPr>
            <w:tcW w:w="4675" w:type="dxa"/>
          </w:tcPr>
          <w:p w14:paraId="5BC3D3EE" w14:textId="77777777" w:rsidR="0007072F" w:rsidRPr="002E0260" w:rsidRDefault="008A5F80" w:rsidP="00123552">
            <w:sdt>
              <w:sdtPr>
                <w:id w:val="-1378849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Clean Rooms</w:t>
            </w:r>
          </w:p>
        </w:tc>
      </w:tr>
      <w:tr w:rsidR="0007072F" w:rsidRPr="002E0260" w14:paraId="4CF24FDD" w14:textId="77777777" w:rsidTr="00123552">
        <w:tc>
          <w:tcPr>
            <w:tcW w:w="4675" w:type="dxa"/>
          </w:tcPr>
          <w:p w14:paraId="3BA9FCB7" w14:textId="77777777" w:rsidR="0007072F" w:rsidRPr="002E0260" w:rsidRDefault="008A5F80" w:rsidP="00123552">
            <w:sdt>
              <w:sdtPr>
                <w:id w:val="63245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Data Centers  </w:t>
            </w:r>
          </w:p>
        </w:tc>
        <w:tc>
          <w:tcPr>
            <w:tcW w:w="4675" w:type="dxa"/>
          </w:tcPr>
          <w:p w14:paraId="0350C716" w14:textId="77777777" w:rsidR="0007072F" w:rsidRPr="002E0260" w:rsidRDefault="008A5F80" w:rsidP="00123552">
            <w:sdt>
              <w:sdtPr>
                <w:id w:val="-93559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University </w:t>
            </w:r>
          </w:p>
        </w:tc>
      </w:tr>
      <w:tr w:rsidR="0007072F" w:rsidRPr="002E0260" w14:paraId="12E776D8" w14:textId="77777777" w:rsidTr="00123552">
        <w:tc>
          <w:tcPr>
            <w:tcW w:w="4675" w:type="dxa"/>
          </w:tcPr>
          <w:p w14:paraId="06EEA5F6" w14:textId="77777777" w:rsidR="0007072F" w:rsidRPr="002E0260" w:rsidRDefault="008A5F80" w:rsidP="00123552">
            <w:sdt>
              <w:sdtPr>
                <w:id w:val="-1284339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K-12 Schools </w:t>
            </w:r>
          </w:p>
        </w:tc>
        <w:tc>
          <w:tcPr>
            <w:tcW w:w="4675" w:type="dxa"/>
          </w:tcPr>
          <w:p w14:paraId="0C617C3A" w14:textId="77777777" w:rsidR="0007072F" w:rsidRPr="002E0260" w:rsidRDefault="008A5F80" w:rsidP="00123552">
            <w:sdt>
              <w:sdtPr>
                <w:id w:val="-542749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Municipal Buildings</w:t>
            </w:r>
          </w:p>
        </w:tc>
      </w:tr>
      <w:tr w:rsidR="0007072F" w:rsidRPr="002E0260" w14:paraId="6D0E1F5D" w14:textId="77777777" w:rsidTr="00123552">
        <w:tc>
          <w:tcPr>
            <w:tcW w:w="4675" w:type="dxa"/>
          </w:tcPr>
          <w:p w14:paraId="54C6F1AB" w14:textId="77777777" w:rsidR="0007072F" w:rsidRPr="002E0260" w:rsidRDefault="008A5F80" w:rsidP="00123552">
            <w:sdt>
              <w:sdtPr>
                <w:id w:val="167484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Federal Facilities</w:t>
            </w:r>
          </w:p>
        </w:tc>
        <w:tc>
          <w:tcPr>
            <w:tcW w:w="4675" w:type="dxa"/>
          </w:tcPr>
          <w:p w14:paraId="6F32059C" w14:textId="77777777" w:rsidR="0007072F" w:rsidRPr="002E0260" w:rsidRDefault="008A5F80" w:rsidP="00123552">
            <w:sdt>
              <w:sdtPr>
                <w:id w:val="1379657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Retail Facilities</w:t>
            </w:r>
          </w:p>
        </w:tc>
      </w:tr>
      <w:tr w:rsidR="0007072F" w:rsidRPr="002E0260" w14:paraId="7B6CB2C2" w14:textId="77777777" w:rsidTr="00123552">
        <w:tc>
          <w:tcPr>
            <w:tcW w:w="4675" w:type="dxa"/>
          </w:tcPr>
          <w:p w14:paraId="51D62FFD" w14:textId="77777777" w:rsidR="0007072F" w:rsidRPr="002E0260" w:rsidRDefault="008A5F80" w:rsidP="00123552">
            <w:sdt>
              <w:sdtPr>
                <w:id w:val="-515847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Office Buildings</w:t>
            </w:r>
          </w:p>
        </w:tc>
        <w:tc>
          <w:tcPr>
            <w:tcW w:w="4675" w:type="dxa"/>
          </w:tcPr>
          <w:p w14:paraId="20FBEAD5" w14:textId="77777777" w:rsidR="0007072F" w:rsidRPr="002E0260" w:rsidRDefault="008A5F80" w:rsidP="00123552">
            <w:sdt>
              <w:sdtPr>
                <w:id w:val="-1893333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072F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7072F">
              <w:t xml:space="preserve">  List others</w:t>
            </w:r>
          </w:p>
        </w:tc>
      </w:tr>
      <w:tr w:rsidR="009809E8" w:rsidRPr="002E0260" w14:paraId="1D731B94" w14:textId="77777777" w:rsidTr="007B52A6">
        <w:tc>
          <w:tcPr>
            <w:tcW w:w="4675" w:type="dxa"/>
          </w:tcPr>
          <w:p w14:paraId="44641A0C" w14:textId="77777777" w:rsidR="009809E8" w:rsidRPr="002E0260" w:rsidRDefault="008A5F80" w:rsidP="007B52A6">
            <w:sdt>
              <w:sdtPr>
                <w:id w:val="9051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9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09E8">
              <w:t xml:space="preserve">  </w:t>
            </w:r>
            <w:r w:rsidR="009809E8" w:rsidRPr="002E0260">
              <w:t xml:space="preserve">HVAC </w:t>
            </w:r>
            <w:r w:rsidR="009809E8">
              <w:t xml:space="preserve">Systems &amp; Equipment  </w:t>
            </w:r>
          </w:p>
        </w:tc>
        <w:tc>
          <w:tcPr>
            <w:tcW w:w="4675" w:type="dxa"/>
          </w:tcPr>
          <w:p w14:paraId="4F4822FD" w14:textId="77777777" w:rsidR="009809E8" w:rsidRPr="002E0260" w:rsidRDefault="008A5F80" w:rsidP="007B52A6">
            <w:sdt>
              <w:sdtPr>
                <w:id w:val="-1257984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9E8" w:rsidRPr="002E02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09E8">
              <w:t xml:space="preserve">  </w:t>
            </w:r>
            <w:r w:rsidR="009809E8" w:rsidRPr="002E0260">
              <w:t xml:space="preserve">Electrical </w:t>
            </w:r>
            <w:r w:rsidR="009809E8">
              <w:t xml:space="preserve">Systems &amp; </w:t>
            </w:r>
            <w:r w:rsidR="009809E8" w:rsidRPr="002E0260">
              <w:t>Equipment</w:t>
            </w:r>
          </w:p>
        </w:tc>
      </w:tr>
      <w:tr w:rsidR="009809E8" w:rsidRPr="002E0260" w14:paraId="7E45BA77" w14:textId="77777777" w:rsidTr="007B52A6">
        <w:tc>
          <w:tcPr>
            <w:tcW w:w="4675" w:type="dxa"/>
          </w:tcPr>
          <w:p w14:paraId="63F5C42C" w14:textId="77777777" w:rsidR="009809E8" w:rsidRPr="002E0260" w:rsidRDefault="008A5F80" w:rsidP="007B52A6">
            <w:sdt>
              <w:sdtPr>
                <w:id w:val="1320457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9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09E8">
              <w:t xml:space="preserve">  Domestic W</w:t>
            </w:r>
            <w:r w:rsidR="009809E8" w:rsidRPr="002E0260">
              <w:t>ater Systems</w:t>
            </w:r>
          </w:p>
        </w:tc>
        <w:tc>
          <w:tcPr>
            <w:tcW w:w="4675" w:type="dxa"/>
          </w:tcPr>
          <w:p w14:paraId="6673A9CB" w14:textId="77777777" w:rsidR="009809E8" w:rsidRPr="002E0260" w:rsidRDefault="008A5F80" w:rsidP="007B52A6">
            <w:sdt>
              <w:sdtPr>
                <w:id w:val="77729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9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09E8">
              <w:t xml:space="preserve">  Lighting Controls &amp; </w:t>
            </w:r>
            <w:r w:rsidR="009809E8" w:rsidRPr="002E0260">
              <w:t>Daylighting</w:t>
            </w:r>
          </w:p>
        </w:tc>
      </w:tr>
      <w:tr w:rsidR="009809E8" w:rsidRPr="002E0260" w14:paraId="17A8EB43" w14:textId="77777777" w:rsidTr="007B52A6">
        <w:tc>
          <w:tcPr>
            <w:tcW w:w="4675" w:type="dxa"/>
          </w:tcPr>
          <w:p w14:paraId="540F72BF" w14:textId="77777777" w:rsidR="009809E8" w:rsidRPr="002E0260" w:rsidRDefault="008A5F80" w:rsidP="007B52A6">
            <w:pPr>
              <w:rPr>
                <w:rFonts w:ascii="MS Gothic" w:eastAsia="MS Gothic" w:hAnsi="MS Gothic"/>
              </w:rPr>
            </w:pPr>
            <w:sdt>
              <w:sdtPr>
                <w:id w:val="-1140954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9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09E8">
              <w:t xml:space="preserve">  Fire Protection &amp; Life Safety Systems</w:t>
            </w:r>
          </w:p>
        </w:tc>
        <w:tc>
          <w:tcPr>
            <w:tcW w:w="4675" w:type="dxa"/>
          </w:tcPr>
          <w:p w14:paraId="6FB1EB9D" w14:textId="77777777" w:rsidR="009809E8" w:rsidRPr="002E0260" w:rsidRDefault="008A5F80" w:rsidP="007B52A6">
            <w:pPr>
              <w:rPr>
                <w:rFonts w:ascii="MS Gothic" w:eastAsia="MS Gothic" w:hAnsi="MS Gothic"/>
              </w:rPr>
            </w:pPr>
            <w:sdt>
              <w:sdtPr>
                <w:id w:val="93356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9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09E8">
              <w:t xml:space="preserve">  Renewable Energy Systems</w:t>
            </w:r>
          </w:p>
        </w:tc>
      </w:tr>
      <w:tr w:rsidR="009809E8" w:rsidRPr="002E0260" w14:paraId="1A263429" w14:textId="77777777" w:rsidTr="007B52A6">
        <w:tc>
          <w:tcPr>
            <w:tcW w:w="4675" w:type="dxa"/>
          </w:tcPr>
          <w:p w14:paraId="46561B51" w14:textId="77777777" w:rsidR="009809E8" w:rsidRDefault="008A5F80" w:rsidP="007B52A6">
            <w:pPr>
              <w:rPr>
                <w:rFonts w:ascii="MS Gothic" w:eastAsia="MS Gothic" w:hAnsi="MS Gothic"/>
              </w:rPr>
            </w:pPr>
            <w:sdt>
              <w:sdtPr>
                <w:id w:val="1106690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9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09E8">
              <w:t xml:space="preserve">  Building Enclosure </w:t>
            </w:r>
          </w:p>
        </w:tc>
        <w:tc>
          <w:tcPr>
            <w:tcW w:w="4675" w:type="dxa"/>
          </w:tcPr>
          <w:p w14:paraId="7062D22E" w14:textId="77777777" w:rsidR="009809E8" w:rsidRDefault="008A5F80" w:rsidP="007B52A6">
            <w:pPr>
              <w:rPr>
                <w:rFonts w:ascii="MS Gothic" w:eastAsia="MS Gothic" w:hAnsi="MS Gothic"/>
              </w:rPr>
            </w:pPr>
            <w:sdt>
              <w:sdtPr>
                <w:id w:val="-174117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9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1E85A38E" w14:textId="77777777" w:rsidR="006E5484" w:rsidRDefault="006E5484" w:rsidP="006E5484">
      <w:pPr>
        <w:tabs>
          <w:tab w:val="left" w:pos="1890"/>
        </w:tabs>
        <w:spacing w:after="240"/>
      </w:pPr>
    </w:p>
    <w:p w14:paraId="06C25D33" w14:textId="44272216" w:rsidR="006E5484" w:rsidRPr="0085170A" w:rsidRDefault="006E5484" w:rsidP="00D85674">
      <w:pPr>
        <w:tabs>
          <w:tab w:val="left" w:pos="1890"/>
        </w:tabs>
        <w:spacing w:after="240" w:line="257" w:lineRule="auto"/>
      </w:pPr>
      <w:r>
        <w:t xml:space="preserve">Submit </w:t>
      </w:r>
      <w:proofErr w:type="gramStart"/>
      <w:r>
        <w:t>to:</w:t>
      </w:r>
      <w:proofErr w:type="gramEnd"/>
      <w:r>
        <w:t xml:space="preserve">  Liz Fischer, at </w:t>
      </w:r>
      <w:hyperlink r:id="rId9" w:history="1">
        <w:r w:rsidRPr="001A45F3">
          <w:rPr>
            <w:rStyle w:val="Hyperlink"/>
          </w:rPr>
          <w:t>LFischer@bcxa.org</w:t>
        </w:r>
      </w:hyperlink>
      <w:r>
        <w:t>.  For Questions Call 971-245-6078</w:t>
      </w:r>
    </w:p>
    <w:sectPr w:rsidR="006E5484" w:rsidRPr="0085170A" w:rsidSect="009809E8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E07C4"/>
    <w:multiLevelType w:val="hybridMultilevel"/>
    <w:tmpl w:val="5B96F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B03E7"/>
    <w:multiLevelType w:val="hybridMultilevel"/>
    <w:tmpl w:val="BAC24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6169F2"/>
    <w:multiLevelType w:val="multilevel"/>
    <w:tmpl w:val="58C02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BC46AF"/>
    <w:multiLevelType w:val="hybridMultilevel"/>
    <w:tmpl w:val="C6C4C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BB36FA"/>
    <w:multiLevelType w:val="multilevel"/>
    <w:tmpl w:val="A5DC7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HK6wVoysnwvoIKcC07mY2i7C/ZnHuftU+blGOWU53NG4EggskFcSWZ2bpiJICA4galR/BETDOtpCZYMLh46PEQ==" w:salt="22Cio1kx/Pgo61sugxi59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UztzSxMDIyMDNT0lEKTi0uzszPAykwrAUAP6kScywAAAA="/>
  </w:docVars>
  <w:rsids>
    <w:rsidRoot w:val="00C72433"/>
    <w:rsid w:val="0007072F"/>
    <w:rsid w:val="0007587C"/>
    <w:rsid w:val="00076CB3"/>
    <w:rsid w:val="000C579D"/>
    <w:rsid w:val="00121112"/>
    <w:rsid w:val="00127A78"/>
    <w:rsid w:val="001C1C16"/>
    <w:rsid w:val="002E0260"/>
    <w:rsid w:val="00314311"/>
    <w:rsid w:val="00353CA6"/>
    <w:rsid w:val="00401907"/>
    <w:rsid w:val="00442A3F"/>
    <w:rsid w:val="00445D25"/>
    <w:rsid w:val="004A384A"/>
    <w:rsid w:val="004B36F8"/>
    <w:rsid w:val="004C34E6"/>
    <w:rsid w:val="00510545"/>
    <w:rsid w:val="00574BD2"/>
    <w:rsid w:val="005E4E4D"/>
    <w:rsid w:val="005F4539"/>
    <w:rsid w:val="00613F18"/>
    <w:rsid w:val="00637298"/>
    <w:rsid w:val="006673A6"/>
    <w:rsid w:val="006E5484"/>
    <w:rsid w:val="00723F6B"/>
    <w:rsid w:val="00730223"/>
    <w:rsid w:val="00730489"/>
    <w:rsid w:val="007657F7"/>
    <w:rsid w:val="007D6833"/>
    <w:rsid w:val="007F1E65"/>
    <w:rsid w:val="00840534"/>
    <w:rsid w:val="0085170A"/>
    <w:rsid w:val="008736BB"/>
    <w:rsid w:val="008A5F80"/>
    <w:rsid w:val="008B055F"/>
    <w:rsid w:val="008C5340"/>
    <w:rsid w:val="009031B5"/>
    <w:rsid w:val="00925B92"/>
    <w:rsid w:val="00957604"/>
    <w:rsid w:val="009809E8"/>
    <w:rsid w:val="009C0DF8"/>
    <w:rsid w:val="009C7E7A"/>
    <w:rsid w:val="00A71990"/>
    <w:rsid w:val="00A900E2"/>
    <w:rsid w:val="00B018AA"/>
    <w:rsid w:val="00B22098"/>
    <w:rsid w:val="00B442E2"/>
    <w:rsid w:val="00B55FBB"/>
    <w:rsid w:val="00B75ECB"/>
    <w:rsid w:val="00B930C6"/>
    <w:rsid w:val="00B94595"/>
    <w:rsid w:val="00BB360D"/>
    <w:rsid w:val="00BD403E"/>
    <w:rsid w:val="00BE6B07"/>
    <w:rsid w:val="00BF22B1"/>
    <w:rsid w:val="00C0016A"/>
    <w:rsid w:val="00C22C5A"/>
    <w:rsid w:val="00C72433"/>
    <w:rsid w:val="00CA470C"/>
    <w:rsid w:val="00CB4125"/>
    <w:rsid w:val="00CB5550"/>
    <w:rsid w:val="00CD621E"/>
    <w:rsid w:val="00D603C7"/>
    <w:rsid w:val="00D62976"/>
    <w:rsid w:val="00D85674"/>
    <w:rsid w:val="00DC6A1D"/>
    <w:rsid w:val="00E41282"/>
    <w:rsid w:val="00E803F1"/>
    <w:rsid w:val="00F23831"/>
    <w:rsid w:val="00F65BAA"/>
    <w:rsid w:val="46E44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C9919"/>
  <w15:docId w15:val="{060381A4-8784-4DA3-9977-98FBB140C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5E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7E7A"/>
    <w:pPr>
      <w:spacing w:before="40"/>
      <w:outlineLvl w:val="1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7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2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2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2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29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D403E"/>
    <w:pPr>
      <w:spacing w:after="0" w:line="240" w:lineRule="auto"/>
      <w:contextualSpacing/>
    </w:pPr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403E"/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BD40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75ECB"/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C1C16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C7E7A"/>
    <w:rPr>
      <w:rFonts w:asciiTheme="majorHAnsi" w:eastAsiaTheme="majorEastAsia" w:hAnsiTheme="majorHAnsi" w:cstheme="majorBidi"/>
      <w:b/>
      <w:color w:val="FF9900"/>
      <w:sz w:val="26"/>
      <w:szCs w:val="26"/>
    </w:rPr>
  </w:style>
  <w:style w:type="table" w:styleId="TableGrid">
    <w:name w:val="Table Grid"/>
    <w:basedOn w:val="TableNormal"/>
    <w:uiPriority w:val="39"/>
    <w:rsid w:val="002E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018A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E548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0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LFischer@bcxa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E77AF2B78A4496E8C095435F594B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61DFC-5537-459C-83B0-514E7DC22375}"/>
      </w:docPartPr>
      <w:docPartBody>
        <w:p w:rsidR="00FF0599" w:rsidRDefault="00F109B3" w:rsidP="00F109B3">
          <w:pPr>
            <w:pStyle w:val="AE77AF2B78A4496E8C095435F594B505"/>
          </w:pPr>
          <w:r w:rsidRPr="001C1C16">
            <w:rPr>
              <w:color w:val="AEAAAA" w:themeColor="background2" w:themeShade="BF"/>
            </w:rPr>
            <w:t>Enter you First, Middle and Last Name Here</w:t>
          </w:r>
        </w:p>
      </w:docPartBody>
    </w:docPart>
    <w:docPart>
      <w:docPartPr>
        <w:name w:val="D375497194224BC9B69C267DECF89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230F9-2E1B-4B23-BE60-44DB54B058F7}"/>
      </w:docPartPr>
      <w:docPartBody>
        <w:p w:rsidR="00FF0599" w:rsidRDefault="00F109B3" w:rsidP="00F109B3">
          <w:pPr>
            <w:pStyle w:val="D375497194224BC9B69C267DECF89691"/>
          </w:pPr>
          <w:r w:rsidRPr="001C1C16">
            <w:rPr>
              <w:color w:val="AEAAAA" w:themeColor="background2" w:themeShade="BF"/>
            </w:rPr>
            <w:t>Enter the Best Phone No. to reach you.</w:t>
          </w:r>
        </w:p>
      </w:docPartBody>
    </w:docPart>
    <w:docPart>
      <w:docPartPr>
        <w:name w:val="FE59DA267E3E4C0381A1A0460831B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83A13-47AD-4D5E-8DB7-7F6A826797CA}"/>
      </w:docPartPr>
      <w:docPartBody>
        <w:p w:rsidR="00FF0599" w:rsidRDefault="00F109B3" w:rsidP="00F109B3">
          <w:pPr>
            <w:pStyle w:val="FE59DA267E3E4C0381A1A0460831BDEA"/>
          </w:pPr>
          <w:r w:rsidRPr="001C1C16">
            <w:rPr>
              <w:rStyle w:val="PlaceholderText"/>
              <w:color w:val="AEAAAA" w:themeColor="background2" w:themeShade="BF"/>
            </w:rPr>
            <w:t>Enter your email address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73E2A"/>
    <w:rsid w:val="00573E2A"/>
    <w:rsid w:val="006B649E"/>
    <w:rsid w:val="00797E24"/>
    <w:rsid w:val="008C1908"/>
    <w:rsid w:val="00E461DA"/>
    <w:rsid w:val="00EF7235"/>
    <w:rsid w:val="00F109B3"/>
    <w:rsid w:val="00FF0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09B3"/>
    <w:rPr>
      <w:color w:val="808080"/>
    </w:rPr>
  </w:style>
  <w:style w:type="paragraph" w:customStyle="1" w:styleId="F3195C4B12C3450D9977516F943721A1">
    <w:name w:val="F3195C4B12C3450D9977516F943721A1"/>
    <w:rsid w:val="00573E2A"/>
    <w:rPr>
      <w:rFonts w:eastAsiaTheme="minorHAnsi"/>
    </w:rPr>
  </w:style>
  <w:style w:type="paragraph" w:customStyle="1" w:styleId="9ACF7EFBEB21400C9FF6407677E3DD59">
    <w:name w:val="9ACF7EFBEB21400C9FF6407677E3DD59"/>
    <w:rsid w:val="00573E2A"/>
    <w:rPr>
      <w:rFonts w:eastAsiaTheme="minorHAnsi"/>
    </w:rPr>
  </w:style>
  <w:style w:type="paragraph" w:customStyle="1" w:styleId="95BE4B8B873D43F7911281ABC62A3D45">
    <w:name w:val="95BE4B8B873D43F7911281ABC62A3D45"/>
    <w:rsid w:val="00573E2A"/>
    <w:rPr>
      <w:rFonts w:eastAsiaTheme="minorHAnsi"/>
    </w:rPr>
  </w:style>
  <w:style w:type="paragraph" w:customStyle="1" w:styleId="F3195C4B12C3450D9977516F943721A11">
    <w:name w:val="F3195C4B12C3450D9977516F943721A11"/>
    <w:rsid w:val="00573E2A"/>
    <w:rPr>
      <w:rFonts w:eastAsiaTheme="minorHAnsi"/>
    </w:rPr>
  </w:style>
  <w:style w:type="paragraph" w:customStyle="1" w:styleId="940EE614E58941C9BDD6AF8C4CBAA453">
    <w:name w:val="940EE614E58941C9BDD6AF8C4CBAA453"/>
    <w:rsid w:val="00573E2A"/>
  </w:style>
  <w:style w:type="paragraph" w:customStyle="1" w:styleId="869D434E981546FD8F3B049060F075F7">
    <w:name w:val="869D434E981546FD8F3B049060F075F7"/>
    <w:rsid w:val="00573E2A"/>
  </w:style>
  <w:style w:type="paragraph" w:customStyle="1" w:styleId="362B3F44D6824674AF315D66E6F0A7D1">
    <w:name w:val="362B3F44D6824674AF315D66E6F0A7D1"/>
    <w:rsid w:val="00573E2A"/>
  </w:style>
  <w:style w:type="paragraph" w:customStyle="1" w:styleId="AE77AF2B78A4496E8C095435F594B505">
    <w:name w:val="AE77AF2B78A4496E8C095435F594B505"/>
    <w:rsid w:val="00F109B3"/>
  </w:style>
  <w:style w:type="paragraph" w:customStyle="1" w:styleId="D375497194224BC9B69C267DECF89691">
    <w:name w:val="D375497194224BC9B69C267DECF89691"/>
    <w:rsid w:val="00F109B3"/>
  </w:style>
  <w:style w:type="paragraph" w:customStyle="1" w:styleId="FE59DA267E3E4C0381A1A0460831BDEA">
    <w:name w:val="FE59DA267E3E4C0381A1A0460831BDEA"/>
    <w:rsid w:val="00F109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E525733DF7A48A79D2FF210776D42" ma:contentTypeVersion="8" ma:contentTypeDescription="Create a new document." ma:contentTypeScope="" ma:versionID="b2a060eef4048a1a202129231d3ced7e">
  <xsd:schema xmlns:xsd="http://www.w3.org/2001/XMLSchema" xmlns:xs="http://www.w3.org/2001/XMLSchema" xmlns:p="http://schemas.microsoft.com/office/2006/metadata/properties" xmlns:ns2="495e8b61-9990-4c80-903b-0a305f61fb6a" xmlns:ns3="18fa0e19-7aca-45c5-8e7c-4449160e68b5" targetNamespace="http://schemas.microsoft.com/office/2006/metadata/properties" ma:root="true" ma:fieldsID="5ce187fe71621f19d33e354a563777d6" ns2:_="" ns3:_="">
    <xsd:import namespace="495e8b61-9990-4c80-903b-0a305f61fb6a"/>
    <xsd:import namespace="18fa0e19-7aca-45c5-8e7c-4449160e68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0e19-7aca-45c5-8e7c-4449160e6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68473C-129B-4F90-954E-5669FAE293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7CCAC-0D01-4CC9-8D1E-15E9573E9829}">
  <ds:schemaRefs>
    <ds:schemaRef ds:uri="http://schemas.microsoft.com/office/2006/documentManagement/types"/>
    <ds:schemaRef ds:uri="18fa0e19-7aca-45c5-8e7c-4449160e68b5"/>
    <ds:schemaRef ds:uri="http://purl.org/dc/elements/1.1/"/>
    <ds:schemaRef ds:uri="http://schemas.microsoft.com/office/2006/metadata/properties"/>
    <ds:schemaRef ds:uri="495e8b61-9990-4c80-903b-0a305f61fb6a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CE987AD-C941-4181-BD1B-887ADC4D44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e8b61-9990-4c80-903b-0a305f61fb6a"/>
    <ds:schemaRef ds:uri="18fa0e19-7aca-45c5-8e7c-4449160e6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2C6E38-D166-4A4E-AD2D-205D8E647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fischer@bcxa.org</dc:creator>
  <cp:keywords/>
  <dc:description/>
  <cp:lastModifiedBy>Liz Fischer</cp:lastModifiedBy>
  <cp:revision>3</cp:revision>
  <dcterms:created xsi:type="dcterms:W3CDTF">2020-03-24T17:52:00Z</dcterms:created>
  <dcterms:modified xsi:type="dcterms:W3CDTF">2020-03-24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E525733DF7A48A79D2FF210776D42</vt:lpwstr>
  </property>
</Properties>
</file>